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4A9521" w14:textId="77777777" w:rsidR="007312AD" w:rsidRDefault="0041099B" w:rsidP="007312AD">
      <w:pPr>
        <w:spacing w:after="240"/>
        <w:ind w:left="709" w:hanging="709"/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4</w:t>
      </w:r>
      <w:r w:rsidR="00EC3F5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: </w:t>
      </w:r>
      <w:r w:rsidRPr="0041099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  <w:t>Water conservation facilities available in the Institution</w:t>
      </w:r>
    </w:p>
    <w:p w14:paraId="1047FB84" w14:textId="77777777" w:rsidR="00C87DD5" w:rsidRDefault="0041099B" w:rsidP="0041099B">
      <w:pPr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 w:rsidRPr="0041099B">
        <w:rPr>
          <w:rFonts w:ascii="Times New Roman" w:eastAsia="Times New Roman" w:hAnsi="Times New Roman" w:cs="Times New Roman"/>
          <w:b/>
          <w:sz w:val="32"/>
          <w:szCs w:val="32"/>
          <w:lang w:bidi="hi-IN"/>
        </w:rPr>
        <w:t>Rain water harvesting: Information</w:t>
      </w:r>
      <w:r w:rsidR="00BD7E16">
        <w:rPr>
          <w:rFonts w:ascii="Times New Roman" w:eastAsia="Times New Roman" w:hAnsi="Times New Roman" w:cs="Times New Roman"/>
          <w:b/>
          <w:sz w:val="32"/>
          <w:szCs w:val="32"/>
          <w:lang w:bidi="hi-IN"/>
        </w:rPr>
        <w:t>:</w:t>
      </w:r>
    </w:p>
    <w:p w14:paraId="3488B957" w14:textId="77777777" w:rsidR="00BD7E16" w:rsidRPr="00BD7E16" w:rsidRDefault="00BD7E16" w:rsidP="00BD7E16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bidi="hi-IN"/>
        </w:rPr>
      </w:pPr>
      <w:r w:rsidRPr="00BD7E16">
        <w:rPr>
          <w:rFonts w:ascii="Times New Roman" w:eastAsia="Times New Roman" w:hAnsi="Times New Roman" w:cs="Times New Roman"/>
          <w:bCs/>
          <w:sz w:val="24"/>
          <w:szCs w:val="24"/>
          <w:lang w:bidi="hi-IN"/>
        </w:rPr>
        <w:t>The scenario of the college itself reflects the importance given to the eco-friendly campus. Some of the relevant activities to save water are as follows:</w:t>
      </w:r>
    </w:p>
    <w:p w14:paraId="7C3B15E5" w14:textId="77777777" w:rsidR="00BD7E16" w:rsidRPr="00BD7E16" w:rsidRDefault="00BD7E16" w:rsidP="00BD7E16">
      <w:pPr>
        <w:pStyle w:val="ListParagraph"/>
        <w:numPr>
          <w:ilvl w:val="0"/>
          <w:numId w:val="12"/>
        </w:numPr>
        <w:jc w:val="both"/>
        <w:rPr>
          <w:rFonts w:ascii="Times New Roman" w:eastAsia="Times New Roman" w:hAnsi="Times New Roman"/>
          <w:bCs/>
          <w:sz w:val="24"/>
          <w:szCs w:val="24"/>
          <w:lang w:bidi="hi-IN"/>
        </w:rPr>
      </w:pPr>
      <w:r w:rsidRPr="00BD7E16">
        <w:rPr>
          <w:rFonts w:ascii="Times New Roman" w:eastAsia="Times New Roman" w:hAnsi="Times New Roman"/>
          <w:bCs/>
          <w:sz w:val="24"/>
          <w:szCs w:val="24"/>
          <w:lang w:bidi="hi-IN"/>
        </w:rPr>
        <w:t>Constructed rain water harvesting set up.</w:t>
      </w:r>
    </w:p>
    <w:p w14:paraId="01C3E37D" w14:textId="77777777" w:rsidR="00BD7E16" w:rsidRPr="00BD7E16" w:rsidRDefault="00BD7E16" w:rsidP="00BD7E16">
      <w:pPr>
        <w:pStyle w:val="ListParagraph"/>
        <w:numPr>
          <w:ilvl w:val="0"/>
          <w:numId w:val="12"/>
        </w:numPr>
        <w:jc w:val="both"/>
        <w:rPr>
          <w:rFonts w:ascii="Times New Roman" w:eastAsia="Times New Roman" w:hAnsi="Times New Roman"/>
          <w:bCs/>
          <w:sz w:val="24"/>
          <w:szCs w:val="24"/>
          <w:lang w:bidi="hi-IN"/>
        </w:rPr>
      </w:pPr>
      <w:r w:rsidRPr="00BD7E16">
        <w:rPr>
          <w:rFonts w:ascii="Times New Roman" w:eastAsia="Times New Roman" w:hAnsi="Times New Roman"/>
          <w:bCs/>
          <w:sz w:val="24"/>
          <w:szCs w:val="24"/>
          <w:lang w:bidi="hi-IN"/>
        </w:rPr>
        <w:t>Monsoon run of roof top water is collected in a well and used for garden irrigation.</w:t>
      </w:r>
    </w:p>
    <w:p w14:paraId="52FAD819" w14:textId="77777777" w:rsidR="00BD7E16" w:rsidRPr="00BD7E16" w:rsidRDefault="00BD7E16" w:rsidP="00BD7E16">
      <w:pPr>
        <w:pStyle w:val="ListParagraph"/>
        <w:numPr>
          <w:ilvl w:val="0"/>
          <w:numId w:val="12"/>
        </w:numPr>
        <w:jc w:val="both"/>
        <w:rPr>
          <w:rFonts w:ascii="Times New Roman" w:eastAsia="Times New Roman" w:hAnsi="Times New Roman"/>
          <w:bCs/>
          <w:sz w:val="24"/>
          <w:szCs w:val="24"/>
          <w:lang w:bidi="hi-IN"/>
        </w:rPr>
      </w:pPr>
      <w:r w:rsidRPr="00BD7E16">
        <w:rPr>
          <w:rFonts w:ascii="Times New Roman" w:eastAsia="Times New Roman" w:hAnsi="Times New Roman"/>
          <w:bCs/>
          <w:sz w:val="24"/>
          <w:szCs w:val="24"/>
          <w:lang w:bidi="hi-IN"/>
        </w:rPr>
        <w:t xml:space="preserve">For water harvesting survey have been carried out and underground storage tanks are constructed near hostels. </w:t>
      </w:r>
    </w:p>
    <w:p w14:paraId="7C411EEE" w14:textId="77777777" w:rsidR="00BD7E16" w:rsidRPr="00BD7E16" w:rsidRDefault="00BD7E16" w:rsidP="00BD7E16">
      <w:pPr>
        <w:pStyle w:val="ListParagraph"/>
        <w:numPr>
          <w:ilvl w:val="0"/>
          <w:numId w:val="12"/>
        </w:numPr>
        <w:jc w:val="both"/>
        <w:rPr>
          <w:rFonts w:ascii="Times New Roman" w:eastAsia="Times New Roman" w:hAnsi="Times New Roman"/>
          <w:bCs/>
          <w:sz w:val="24"/>
          <w:szCs w:val="24"/>
          <w:lang w:bidi="hi-IN"/>
        </w:rPr>
      </w:pPr>
      <w:r w:rsidRPr="00BD7E16">
        <w:rPr>
          <w:rFonts w:ascii="Times New Roman" w:eastAsia="Times New Roman" w:hAnsi="Times New Roman"/>
          <w:bCs/>
          <w:sz w:val="24"/>
          <w:szCs w:val="24"/>
          <w:lang w:bidi="hi-IN"/>
        </w:rPr>
        <w:t>The tress and lawns are maintained with water drips and sprinklers respectively.</w:t>
      </w:r>
    </w:p>
    <w:p w14:paraId="694C9E39" w14:textId="77777777" w:rsidR="00BD7E16" w:rsidRPr="00BD7E16" w:rsidRDefault="00BD7E16" w:rsidP="00BD7E16">
      <w:pPr>
        <w:pStyle w:val="ListParagraph"/>
        <w:numPr>
          <w:ilvl w:val="0"/>
          <w:numId w:val="12"/>
        </w:numPr>
        <w:jc w:val="both"/>
        <w:rPr>
          <w:rFonts w:ascii="Times New Roman" w:eastAsia="Times New Roman" w:hAnsi="Times New Roman"/>
          <w:bCs/>
          <w:sz w:val="24"/>
          <w:szCs w:val="24"/>
          <w:lang w:bidi="hi-IN"/>
        </w:rPr>
      </w:pPr>
      <w:r w:rsidRPr="00BD7E16">
        <w:rPr>
          <w:rFonts w:ascii="Times New Roman" w:eastAsia="Times New Roman" w:hAnsi="Times New Roman"/>
          <w:bCs/>
          <w:sz w:val="24"/>
          <w:szCs w:val="24"/>
          <w:lang w:bidi="hi-IN"/>
        </w:rPr>
        <w:t>Reuse of waste water for gardening.</w:t>
      </w:r>
    </w:p>
    <w:p w14:paraId="3B5EE406" w14:textId="77777777" w:rsidR="00BD7E16" w:rsidRPr="00BD7E16" w:rsidRDefault="00BD7E16" w:rsidP="00BD7E16">
      <w:pPr>
        <w:pStyle w:val="ListParagraph"/>
        <w:numPr>
          <w:ilvl w:val="0"/>
          <w:numId w:val="12"/>
        </w:numPr>
        <w:jc w:val="both"/>
        <w:rPr>
          <w:rFonts w:ascii="Times New Roman" w:eastAsia="Times New Roman" w:hAnsi="Times New Roman"/>
          <w:bCs/>
          <w:sz w:val="24"/>
          <w:szCs w:val="24"/>
          <w:lang w:bidi="hi-IN"/>
        </w:rPr>
      </w:pPr>
      <w:r w:rsidRPr="00BD7E16">
        <w:rPr>
          <w:rFonts w:ascii="Times New Roman" w:eastAsia="Times New Roman" w:hAnsi="Times New Roman"/>
          <w:bCs/>
          <w:sz w:val="24"/>
          <w:szCs w:val="24"/>
          <w:lang w:bidi="hi-IN"/>
        </w:rPr>
        <w:t>Markers are installed at roof top water tanks to avoid overflows.</w:t>
      </w:r>
    </w:p>
    <w:p w14:paraId="425E8290" w14:textId="77777777" w:rsidR="00BD7E16" w:rsidRPr="00BD7E16" w:rsidRDefault="00BD7E16" w:rsidP="00BD7E16">
      <w:pPr>
        <w:pStyle w:val="ListParagraph"/>
        <w:numPr>
          <w:ilvl w:val="0"/>
          <w:numId w:val="12"/>
        </w:numPr>
        <w:jc w:val="both"/>
        <w:rPr>
          <w:rFonts w:ascii="Times New Roman" w:eastAsia="Times New Roman" w:hAnsi="Times New Roman"/>
          <w:bCs/>
          <w:sz w:val="24"/>
          <w:szCs w:val="24"/>
          <w:lang w:bidi="hi-IN"/>
        </w:rPr>
      </w:pPr>
      <w:r w:rsidRPr="00BD7E16">
        <w:rPr>
          <w:rFonts w:ascii="Times New Roman" w:eastAsia="Times New Roman" w:hAnsi="Times New Roman"/>
          <w:bCs/>
          <w:sz w:val="24"/>
          <w:szCs w:val="24"/>
          <w:lang w:bidi="hi-IN"/>
        </w:rPr>
        <w:t xml:space="preserve">We consider ourselves responsible stewards for water and teach our students continuously that communities are responsible for climate change and resultant scarcity of water supplies and cycles. </w:t>
      </w:r>
    </w:p>
    <w:p w14:paraId="3EC3939F" w14:textId="77777777" w:rsidR="00BD7E16" w:rsidRDefault="00BD7E16" w:rsidP="00BD7E16">
      <w:pPr>
        <w:pStyle w:val="ListParagraph"/>
        <w:numPr>
          <w:ilvl w:val="0"/>
          <w:numId w:val="12"/>
        </w:numPr>
        <w:jc w:val="both"/>
        <w:rPr>
          <w:rFonts w:ascii="Times New Roman" w:eastAsia="Times New Roman" w:hAnsi="Times New Roman"/>
          <w:bCs/>
          <w:sz w:val="24"/>
          <w:szCs w:val="24"/>
          <w:lang w:bidi="hi-IN"/>
        </w:rPr>
      </w:pPr>
      <w:r w:rsidRPr="00BD7E16">
        <w:rPr>
          <w:rFonts w:ascii="Times New Roman" w:eastAsia="Times New Roman" w:hAnsi="Times New Roman"/>
          <w:bCs/>
          <w:sz w:val="24"/>
          <w:szCs w:val="24"/>
          <w:lang w:bidi="hi-IN"/>
        </w:rPr>
        <w:t>We also contributed in “Sakal” (Leading news- paper in Maharashtra) group’s initiative “Sarv-Jal-Abhiyan” taking oath of minimum use of water and guidance to citizens.</w:t>
      </w:r>
    </w:p>
    <w:p w14:paraId="7BB430B6" w14:textId="09C7149C" w:rsidR="006254F5" w:rsidRPr="006254F5" w:rsidRDefault="006254F5" w:rsidP="006254F5">
      <w:pPr>
        <w:ind w:left="360"/>
        <w:jc w:val="both"/>
        <w:rPr>
          <w:rFonts w:ascii="Times New Roman" w:eastAsia="Times New Roman" w:hAnsi="Times New Roman"/>
          <w:bCs/>
          <w:sz w:val="24"/>
          <w:szCs w:val="24"/>
          <w:lang w:bidi="hi-IN"/>
        </w:rPr>
      </w:pPr>
      <w:r>
        <w:rPr>
          <w:noProof/>
        </w:rPr>
        <w:drawing>
          <wp:inline distT="0" distB="0" distL="0" distR="0" wp14:anchorId="6685E783" wp14:editId="1C98B79E">
            <wp:extent cx="5746115" cy="4309745"/>
            <wp:effectExtent l="0" t="0" r="6985" b="0"/>
            <wp:docPr id="1139024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430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31546" w14:textId="3D95F7CA" w:rsidR="00BD7E16" w:rsidRDefault="00BD7E16" w:rsidP="00BD7E16">
      <w:pPr>
        <w:jc w:val="both"/>
        <w:rPr>
          <w:rFonts w:ascii="Times New Roman" w:eastAsia="Times New Roman" w:hAnsi="Times New Roman"/>
          <w:bCs/>
          <w:sz w:val="24"/>
          <w:szCs w:val="24"/>
          <w:lang w:bidi="hi-IN"/>
        </w:rPr>
      </w:pPr>
    </w:p>
    <w:p w14:paraId="633AC40B" w14:textId="77777777" w:rsidR="00BD7E16" w:rsidRPr="00C94336" w:rsidRDefault="00BD7E16" w:rsidP="00BD7E16">
      <w:pPr>
        <w:jc w:val="both"/>
        <w:rPr>
          <w:rFonts w:ascii="Times New Roman" w:eastAsia="Times New Roman" w:hAnsi="Times New Roman"/>
          <w:b/>
          <w:sz w:val="24"/>
          <w:szCs w:val="24"/>
          <w:lang w:bidi="hi-IN"/>
        </w:rPr>
      </w:pPr>
      <w:r w:rsidRPr="00C94336">
        <w:rPr>
          <w:rFonts w:ascii="Times New Roman" w:eastAsia="Times New Roman" w:hAnsi="Times New Roman"/>
          <w:b/>
          <w:sz w:val="24"/>
          <w:szCs w:val="24"/>
          <w:lang w:bidi="hi-IN"/>
        </w:rPr>
        <w:t xml:space="preserve">Sensor Based </w:t>
      </w:r>
      <w:r w:rsidR="00C94336">
        <w:rPr>
          <w:rFonts w:ascii="Times New Roman" w:eastAsia="Times New Roman" w:hAnsi="Times New Roman"/>
          <w:b/>
          <w:sz w:val="24"/>
          <w:szCs w:val="24"/>
          <w:lang w:bidi="hi-IN"/>
        </w:rPr>
        <w:t xml:space="preserve">Motor start and </w:t>
      </w:r>
      <w:r w:rsidRPr="00C94336">
        <w:rPr>
          <w:rFonts w:ascii="Times New Roman" w:eastAsia="Times New Roman" w:hAnsi="Times New Roman"/>
          <w:b/>
          <w:sz w:val="24"/>
          <w:szCs w:val="24"/>
          <w:lang w:bidi="hi-IN"/>
        </w:rPr>
        <w:t>Water Lifting System:</w:t>
      </w:r>
    </w:p>
    <w:p w14:paraId="607FBB54" w14:textId="77777777" w:rsidR="00C87DD5" w:rsidRDefault="00C87DD5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1F425D7C" w14:textId="77777777" w:rsidR="00C715AE" w:rsidRDefault="00C715AE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50091AF7" w14:textId="77777777" w:rsidR="00C715AE" w:rsidRDefault="00C715AE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085C430F" w14:textId="77777777" w:rsidR="0041099B" w:rsidRPr="002D720B" w:rsidRDefault="0041099B" w:rsidP="0041099B">
      <w:pPr>
        <w:pStyle w:val="ListParagraph"/>
        <w:framePr w:hSpace="180" w:wrap="around" w:vAnchor="text" w:hAnchor="text" w:y="1"/>
        <w:numPr>
          <w:ilvl w:val="0"/>
          <w:numId w:val="9"/>
        </w:numPr>
        <w:spacing w:before="120" w:after="120"/>
        <w:suppressOverlap/>
        <w:jc w:val="center"/>
        <w:rPr>
          <w:rFonts w:ascii="Times New Roman" w:hAnsi="Times New Roman"/>
          <w:sz w:val="24"/>
          <w:szCs w:val="24"/>
        </w:rPr>
      </w:pPr>
      <w:r w:rsidRPr="002D720B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1C731CB" wp14:editId="61CE13B5">
            <wp:extent cx="5184475" cy="3131389"/>
            <wp:effectExtent l="0" t="0" r="0" b="0"/>
            <wp:docPr id="22" name="Picture 10" descr="C:\Users\Electrical\Desktop\SPPU College Award\New folder\IMG-20201125-WA00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3" descr="C:\Users\Electrical\Desktop\SPPU College Award\New folder\IMG-20201125-WA005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817" cy="3134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2D720B">
        <w:rPr>
          <w:noProof/>
        </w:rPr>
        <w:t xml:space="preserve"> </w:t>
      </w:r>
      <w:r w:rsidRPr="002D720B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9D6F43A" wp14:editId="06641703">
            <wp:extent cx="5287992" cy="4157932"/>
            <wp:effectExtent l="0" t="0" r="8255" b="0"/>
            <wp:docPr id="23" name="Picture 11" descr="C:\Users\Electrical\Desktop\SPPU College Award\New folder\IMG-20201125-WA00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C:\Users\Electrical\Desktop\SPPU College Award\New folder\IMG-20201125-WA0056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9013" cy="4158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855B4F" w14:textId="77777777" w:rsidR="0041099B" w:rsidRPr="00E41B6B" w:rsidRDefault="0041099B" w:rsidP="0041099B">
      <w:pPr>
        <w:framePr w:hSpace="180" w:wrap="around" w:vAnchor="text" w:hAnchor="text" w:y="1"/>
        <w:spacing w:before="120" w:after="120"/>
        <w:suppressOverlap/>
        <w:rPr>
          <w:rFonts w:ascii="Times New Roman" w:hAnsi="Times New Roman" w:cs="Times New Roman"/>
          <w:sz w:val="24"/>
          <w:szCs w:val="24"/>
        </w:rPr>
      </w:pPr>
    </w:p>
    <w:p w14:paraId="550CBCC4" w14:textId="77777777" w:rsidR="00C87DD5" w:rsidRPr="00DA53E3" w:rsidRDefault="00C87DD5" w:rsidP="0041099B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sectPr w:rsidR="00C87DD5" w:rsidRPr="00DA53E3" w:rsidSect="00DA53E3">
      <w:headerReference w:type="default" r:id="rId11"/>
      <w:footerReference w:type="default" r:id="rId12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E09DA2" w14:textId="77777777" w:rsidR="00F5298F" w:rsidRDefault="00F5298F" w:rsidP="00DA5E35">
      <w:pPr>
        <w:spacing w:after="0" w:line="240" w:lineRule="auto"/>
      </w:pPr>
      <w:r>
        <w:separator/>
      </w:r>
    </w:p>
  </w:endnote>
  <w:endnote w:type="continuationSeparator" w:id="0">
    <w:p w14:paraId="0871CAF2" w14:textId="77777777" w:rsidR="00F5298F" w:rsidRDefault="00F5298F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36FB963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C01FAD">
          <w:rPr>
            <w:rFonts w:ascii="Times New Roman" w:hAnsi="Times New Roman" w:cs="Times New Roman"/>
            <w:noProof/>
          </w:rPr>
          <w:t>3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1027C650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C838CD" w14:textId="77777777" w:rsidR="00F5298F" w:rsidRDefault="00F5298F" w:rsidP="00DA5E35">
      <w:pPr>
        <w:spacing w:after="0" w:line="240" w:lineRule="auto"/>
      </w:pPr>
      <w:r>
        <w:separator/>
      </w:r>
    </w:p>
  </w:footnote>
  <w:footnote w:type="continuationSeparator" w:id="0">
    <w:p w14:paraId="43BE2EF1" w14:textId="77777777" w:rsidR="00F5298F" w:rsidRDefault="00F5298F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1F7BEED1" w14:textId="77777777" w:rsidTr="00BD27B2">
      <w:trPr>
        <w:trHeight w:val="1343"/>
      </w:trPr>
      <w:tc>
        <w:tcPr>
          <w:tcW w:w="1668" w:type="dxa"/>
        </w:tcPr>
        <w:p w14:paraId="76290BB1" w14:textId="77777777"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512C2119" wp14:editId="24FE95B3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1FB28A9A" w14:textId="77777777"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Sangamner</w:t>
          </w:r>
        </w:p>
      </w:tc>
    </w:tr>
  </w:tbl>
  <w:p w14:paraId="70859C98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3C4B5197"/>
    <w:multiLevelType w:val="hybridMultilevel"/>
    <w:tmpl w:val="8744C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D00E39"/>
    <w:multiLevelType w:val="hybridMultilevel"/>
    <w:tmpl w:val="71EE42DA"/>
    <w:lvl w:ilvl="0" w:tplc="235A8EF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4E4234"/>
    <w:multiLevelType w:val="hybridMultilevel"/>
    <w:tmpl w:val="E98C636A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8803DB"/>
    <w:multiLevelType w:val="hybridMultilevel"/>
    <w:tmpl w:val="1CDA5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8"/>
  </w:num>
  <w:num w:numId="8">
    <w:abstractNumId w:val="0"/>
  </w:num>
  <w:num w:numId="9">
    <w:abstractNumId w:val="10"/>
  </w:num>
  <w:num w:numId="10">
    <w:abstractNumId w:val="5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rQUAyQW8fiwAAAA="/>
  </w:docVars>
  <w:rsids>
    <w:rsidRoot w:val="00B76EB1"/>
    <w:rsid w:val="0006788A"/>
    <w:rsid w:val="00077FA6"/>
    <w:rsid w:val="000C2748"/>
    <w:rsid w:val="000E4916"/>
    <w:rsid w:val="00143E7A"/>
    <w:rsid w:val="001D49C7"/>
    <w:rsid w:val="002350CA"/>
    <w:rsid w:val="00255C9E"/>
    <w:rsid w:val="0026179F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41099B"/>
    <w:rsid w:val="0041287F"/>
    <w:rsid w:val="0044298F"/>
    <w:rsid w:val="004533D5"/>
    <w:rsid w:val="00497C29"/>
    <w:rsid w:val="00564213"/>
    <w:rsid w:val="00574217"/>
    <w:rsid w:val="005B0270"/>
    <w:rsid w:val="006254F5"/>
    <w:rsid w:val="00690742"/>
    <w:rsid w:val="006938B2"/>
    <w:rsid w:val="006A25EA"/>
    <w:rsid w:val="006A5A47"/>
    <w:rsid w:val="00720BA9"/>
    <w:rsid w:val="007312AD"/>
    <w:rsid w:val="00734543"/>
    <w:rsid w:val="007747F8"/>
    <w:rsid w:val="007966AD"/>
    <w:rsid w:val="007B6329"/>
    <w:rsid w:val="007E7D9E"/>
    <w:rsid w:val="00807E5E"/>
    <w:rsid w:val="008413CE"/>
    <w:rsid w:val="0085386E"/>
    <w:rsid w:val="00886BD1"/>
    <w:rsid w:val="008A27D6"/>
    <w:rsid w:val="00915ACD"/>
    <w:rsid w:val="00956373"/>
    <w:rsid w:val="009F0549"/>
    <w:rsid w:val="00A52BE4"/>
    <w:rsid w:val="00A63CB1"/>
    <w:rsid w:val="00AB0BBA"/>
    <w:rsid w:val="00B557AF"/>
    <w:rsid w:val="00B6017D"/>
    <w:rsid w:val="00B6671C"/>
    <w:rsid w:val="00B76EB1"/>
    <w:rsid w:val="00B82322"/>
    <w:rsid w:val="00BD27B2"/>
    <w:rsid w:val="00BD5F90"/>
    <w:rsid w:val="00BD7E16"/>
    <w:rsid w:val="00C01FAD"/>
    <w:rsid w:val="00C36668"/>
    <w:rsid w:val="00C715AE"/>
    <w:rsid w:val="00C83858"/>
    <w:rsid w:val="00C87DD5"/>
    <w:rsid w:val="00C94336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15EA9"/>
    <w:rsid w:val="00EC3F59"/>
    <w:rsid w:val="00EC6A66"/>
    <w:rsid w:val="00F34E08"/>
    <w:rsid w:val="00F3502A"/>
    <w:rsid w:val="00F5298F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A841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15</cp:revision>
  <cp:lastPrinted>2024-12-20T07:00:00Z</cp:lastPrinted>
  <dcterms:created xsi:type="dcterms:W3CDTF">2021-04-06T08:56:00Z</dcterms:created>
  <dcterms:modified xsi:type="dcterms:W3CDTF">2024-12-20T07:04:00Z</dcterms:modified>
</cp:coreProperties>
</file>